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51D" w:rsidRDefault="00120381" w:rsidP="0012038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FLIX FULL STACK</w:t>
      </w:r>
    </w:p>
    <w:p w:rsidR="00120381" w:rsidRP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Build Comprises of: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Backend 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Front end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Admin Panel 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Back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backen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xpres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along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rebase to store files.</w:t>
      </w: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9A66DC" w:rsidRDefault="009A66DC" w:rsidP="009A66DC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ar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66DC">
        <w:rPr>
          <w:rFonts w:ascii="Times New Roman" w:hAnsi="Times New Roman" w:cs="Times New Roman"/>
          <w:sz w:val="24"/>
          <w:szCs w:val="24"/>
        </w:rPr>
        <w:t xml:space="preserve">add express mongoose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jsonwebtoken</w:t>
      </w:r>
      <w:proofErr w:type="spellEnd"/>
      <w:r w:rsidR="0039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5057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="002947FD">
        <w:rPr>
          <w:rFonts w:ascii="Times New Roman" w:hAnsi="Times New Roman" w:cs="Times New Roman"/>
          <w:sz w:val="24"/>
          <w:szCs w:val="24"/>
        </w:rPr>
        <w:t xml:space="preserve"> crypto-</w:t>
      </w:r>
      <w:proofErr w:type="spellStart"/>
      <w:r w:rsidR="002947FD"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Front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end is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c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ong with material </w:t>
      </w:r>
      <w:proofErr w:type="spellStart"/>
      <w:r>
        <w:rPr>
          <w:rFonts w:ascii="Times New Roman" w:hAnsi="Times New Roman" w:cs="Times New Roman"/>
          <w:sz w:val="24"/>
          <w:szCs w:val="24"/>
        </w:rPr>
        <w:t>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igning tool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react-router-</w:t>
      </w:r>
      <w:proofErr w:type="spellStart"/>
      <w:r>
        <w:rPr>
          <w:rFonts w:ascii="Times New Roman" w:hAnsi="Times New Roman" w:cs="Times New Roman"/>
          <w:sz w:val="24"/>
          <w:szCs w:val="24"/>
        </w:rPr>
        <w:t>dom</w:t>
      </w:r>
      <w:proofErr w:type="spellEnd"/>
      <w:r w:rsidR="005A12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1244" w:rsidRDefault="005A124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axio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Admin Panel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lso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 Link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Link</w:t>
      </w:r>
    </w:p>
    <w:p w:rsidR="0026384D" w:rsidRDefault="0026384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26384D" w:rsidRDefault="0026384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firebase</w:t>
      </w:r>
    </w:p>
    <w:p w:rsidR="0026384D" w:rsidRDefault="0026384D" w:rsidP="00120381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dux</w:t>
      </w:r>
      <w:proofErr w:type="spellEnd"/>
      <w:proofErr w:type="gramEnd"/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JWT AUTHENTICATION: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copy paste these files without any changes</w:t>
      </w:r>
    </w:p>
    <w:p w:rsidR="00120381" w:rsidRDefault="001F123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UP AND LOGIN API: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../schema/Us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Regis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regist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login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logi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findOn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crypting password for </w:t>
      </w:r>
      <w:proofErr w:type="spellStart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comparision</w:t>
      </w:r>
      <w:proofErr w:type="spellEnd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de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en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tf8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Please Enter Correct Passwor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{</w:t>
      </w:r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xpires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1h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structure to avoid getting password and __v in response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Default="001F123D" w:rsidP="00120381">
      <w:pPr>
        <w:rPr>
          <w:rFonts w:ascii="Times New Roman" w:hAnsi="Times New Roman" w:cs="Times New Roman"/>
          <w:sz w:val="24"/>
          <w:szCs w:val="24"/>
        </w:rPr>
      </w:pP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Auth.js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decoded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Token is not valid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proofErr w:type="spellEnd"/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C103E0">
        <w:rPr>
          <w:rFonts w:ascii="Consolas" w:eastAsia="Times New Roman" w:hAnsi="Consolas" w:cs="Times New Roman"/>
          <w:color w:val="6A9955"/>
          <w:sz w:val="21"/>
          <w:szCs w:val="21"/>
        </w:rPr>
        <w:t>//if successful go to router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pass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Au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your routes like;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ake sure to pass in headers these things in postma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: authorizatio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Valu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arer &lt;Token&gt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 whether user updating his info or admin updating some user info or someone else trying to update info of any other user which we dont wan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this req.user is from checkAuth file, it is for verification whether person same or no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ing if user want to update password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gramStart"/>
      <w:r w:rsidRPr="00F64801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 whatever info user wants to 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destructuring result object by separating password and __v and passing only info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You can update only your account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gregate and query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ema: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mestamps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querying data based on type and genre using aggregate and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schema/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Dele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: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"List has been deleted"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get list from home 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[]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genre like action comedy in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no genre specified, then 10 random provided type list either of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proofErr w:type="gram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home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120381">
      <w:pPr>
        <w:rPr>
          <w:rFonts w:ascii="Times New Roman" w:hAnsi="Times New Roman" w:cs="Times New Roman"/>
          <w:sz w:val="28"/>
          <w:szCs w:val="28"/>
        </w:rPr>
      </w:pPr>
      <w:r w:rsidRPr="00A11BDB">
        <w:rPr>
          <w:rFonts w:ascii="Times New Roman" w:hAnsi="Times New Roman" w:cs="Times New Roman"/>
          <w:sz w:val="28"/>
          <w:szCs w:val="28"/>
        </w:rPr>
        <w:t>Redirect component in react-router-</w:t>
      </w:r>
      <w:proofErr w:type="spellStart"/>
      <w:r w:rsidRPr="00A11BDB">
        <w:rPr>
          <w:rFonts w:ascii="Times New Roman" w:hAnsi="Times New Roman" w:cs="Times New Roman"/>
          <w:sz w:val="28"/>
          <w:szCs w:val="28"/>
        </w:rPr>
        <w:t>dom</w:t>
      </w:r>
      <w:proofErr w:type="spellEnd"/>
      <w:r w:rsidRPr="00A11BDB">
        <w:rPr>
          <w:rFonts w:ascii="Times New Roman" w:hAnsi="Times New Roman" w:cs="Times New Roman"/>
          <w:sz w:val="28"/>
          <w:szCs w:val="28"/>
        </w:rPr>
        <w:t>, routing or switch case:</w:t>
      </w: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App.scss</w:t>
      </w:r>
      <w:proofErr w:type="spellEnd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login/Login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register/Register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watch/Watch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proofErr w:type="gramEnd"/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movie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etch API in Frontend: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constan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get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[]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>({})</w:t>
      </w: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.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DE7DDC" w:rsidRDefault="00DE7DDC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et.any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 have passed database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jugaar</w:t>
      </w:r>
      <w:proofErr w:type="spellEnd"/>
      <w:r>
        <w:rPr>
          <w:rFonts w:ascii="Times New Roman" w:hAnsi="Times New Roman" w:cs="Times New Roman"/>
          <w:sz w:val="24"/>
          <w:szCs w:val="24"/>
        </w:rPr>
        <w:t>):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‘/’, {headers : {authorization: Bearer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okenfrompostman</w:t>
      </w:r>
      <w:proofErr w:type="spellEnd"/>
      <w:r>
        <w:rPr>
          <w:rFonts w:ascii="Times New Roman" w:hAnsi="Times New Roman" w:cs="Times New Roman"/>
          <w:sz w:val="24"/>
          <w:szCs w:val="24"/>
        </w:rPr>
        <w:t>}}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</w:t>
      </w:r>
      <w:proofErr w:type="gramStart"/>
      <w:r>
        <w:rPr>
          <w:rFonts w:ascii="Times New Roman" w:hAnsi="Times New Roman" w:cs="Times New Roman"/>
          <w:sz w:val="24"/>
          <w:szCs w:val="24"/>
        </w:rPr>
        <w:t>catch(</w:t>
      </w:r>
      <w:proofErr w:type="gramEnd"/>
      <w:r>
        <w:rPr>
          <w:rFonts w:ascii="Times New Roman" w:hAnsi="Times New Roman" w:cs="Times New Roman"/>
          <w:sz w:val="24"/>
          <w:szCs w:val="24"/>
        </w:rPr>
        <w:t>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>
        <w:rPr>
          <w:rFonts w:ascii="Times New Roman" w:hAnsi="Times New Roman" w:cs="Times New Roman"/>
          <w:sz w:val="24"/>
          <w:szCs w:val="24"/>
        </w:rPr>
        <w:t>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</w:p>
    <w:p w:rsidR="00383A8E" w:rsidRDefault="00383A8E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With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383A8E" w:rsidRDefault="00DB537F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D413F" wp14:editId="41DDBD46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issue of component mount then use below code</w:t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9CA699" wp14:editId="515D41B6">
            <wp:extent cx="5943600" cy="3866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Pr="00712CA3" w:rsidRDefault="00E918C6" w:rsidP="00383A8E">
      <w:pPr>
        <w:rPr>
          <w:rFonts w:ascii="Times New Roman" w:hAnsi="Times New Roman" w:cs="Times New Roman"/>
          <w:sz w:val="28"/>
          <w:szCs w:val="28"/>
        </w:rPr>
      </w:pPr>
      <w:r w:rsidRPr="00712CA3">
        <w:rPr>
          <w:rFonts w:ascii="Times New Roman" w:hAnsi="Times New Roman" w:cs="Times New Roman"/>
          <w:sz w:val="28"/>
          <w:szCs w:val="28"/>
        </w:rPr>
        <w:t>Link component with pathname</w:t>
      </w:r>
      <w:r w:rsidR="00712CA3" w:rsidRPr="00712CA3">
        <w:rPr>
          <w:rFonts w:ascii="Times New Roman" w:hAnsi="Times New Roman" w:cs="Times New Roman"/>
          <w:sz w:val="28"/>
          <w:szCs w:val="28"/>
        </w:rPr>
        <w:t xml:space="preserve">. Location, </w:t>
      </w:r>
      <w:proofErr w:type="spellStart"/>
      <w:r w:rsidR="00712CA3" w:rsidRPr="00712CA3">
        <w:rPr>
          <w:rFonts w:ascii="Times New Roman" w:hAnsi="Times New Roman" w:cs="Times New Roman"/>
          <w:sz w:val="28"/>
          <w:szCs w:val="28"/>
        </w:rPr>
        <w:t>useLocation</w:t>
      </w:r>
      <w:proofErr w:type="spellEnd"/>
      <w:r w:rsidRPr="00712CA3">
        <w:rPr>
          <w:rFonts w:ascii="Times New Roman" w:hAnsi="Times New Roman" w:cs="Times New Roman"/>
          <w:sz w:val="28"/>
          <w:szCs w:val="28"/>
        </w:rPr>
        <w:t xml:space="preserve"> and passing constant with it and use in another file</w:t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stItem.jsx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Item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movies/find/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headers :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horization :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earer eyJhbGciOiJIUzI1NiIsInR5cCI6IkpXVCJ9.eyJpZCI6IjYxNTZmNTExMmQ4Y2Y3NThhNmM0ZGJiNiIsImlzQWRtaW4iOnRydWUsImlhdCI6MTYzMzE0ODc4NiwiZXhwIjoxNjMzMTUyMzg2fQ.D_hHmTE50Y57aibX3FvVJn9T95pviDa0a3ikloQWSl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[</w:t>
      </w:r>
      <w:proofErr w:type="gramEnd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//Whenever item changes, </w:t>
      </w:r>
      <w:proofErr w:type="spellStart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 will get fire</w:t>
      </w:r>
    </w:p>
    <w:p w:rsidR="00E918C6" w:rsidRPr="00E918C6" w:rsidRDefault="00E918C6" w:rsidP="00E918C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__ite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raile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__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proofErr w:type="gramEnd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proofErr w:type="gramStart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proofErr w:type="gramEnd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genre"</w:t>
      </w:r>
      <w:proofErr w:type="gramStart"/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movie constan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watch.js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Watch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watch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ack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Home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proofErr w:type="spellEnd"/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  <w:proofErr w:type="gram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Example: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renderCell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/product/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List__edi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Edit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DeleteOutline</w:t>
      </w:r>
      <w:proofErr w:type="spellEnd"/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delete"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handleDelet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},</w:t>
      </w: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Container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__title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Add__button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Creat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__top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Top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righ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mg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__nam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botto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id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genre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year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limit:</w:t>
      </w:r>
      <w:proofErr w:type="gramEnd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proofErr w:type="gramStart"/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 w:rsidRPr="00F86C7D">
        <w:rPr>
          <w:rFonts w:ascii="Times New Roman" w:hAnsi="Times New Roman" w:cs="Times New Roman"/>
          <w:sz w:val="28"/>
          <w:szCs w:val="28"/>
        </w:rPr>
        <w:t xml:space="preserve">User login with </w:t>
      </w:r>
      <w:proofErr w:type="spellStart"/>
      <w:r w:rsidRPr="00F86C7D">
        <w:rPr>
          <w:rFonts w:ascii="Times New Roman" w:hAnsi="Times New Roman" w:cs="Times New Roman"/>
          <w:sz w:val="28"/>
          <w:szCs w:val="28"/>
        </w:rPr>
        <w:t>redux</w:t>
      </w:r>
      <w:proofErr w:type="spellEnd"/>
      <w:r w:rsidRPr="00F86C7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86C7D">
        <w:rPr>
          <w:rFonts w:ascii="Times New Roman" w:hAnsi="Times New Roman" w:cs="Times New Roman"/>
          <w:sz w:val="28"/>
          <w:szCs w:val="28"/>
        </w:rPr>
        <w:t>mongodb</w:t>
      </w:r>
      <w:proofErr w:type="spellEnd"/>
      <w:r w:rsidRPr="00F86C7D">
        <w:rPr>
          <w:rFonts w:ascii="Times New Roman" w:hAnsi="Times New Roman" w:cs="Times New Roman"/>
          <w:sz w:val="28"/>
          <w:szCs w:val="28"/>
        </w:rPr>
        <w:t>:</w:t>
      </w: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</w:p>
    <w:p w:rsidR="00F86C7D" w:rsidRP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############################### START ########################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Slic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 ||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s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uth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Slice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auth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)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apiCall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logi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Login page.js where above login function will be used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piCall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LoginPage.css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login__form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butto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able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proofErr w:type="spellEnd"/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Memo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/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login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  <w:r w:rsidRPr="004B5CFC">
        <w:rPr>
          <w:rFonts w:ascii="Consolas" w:eastAsia="Times New Roman" w:hAnsi="Consolas" w:cs="Times New Roman"/>
          <w:color w:val="6A9955"/>
          <w:sz w:val="21"/>
          <w:szCs w:val="21"/>
        </w:rPr>
        <w:t>//user is not name of store, it the name of key inside state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/</w:t>
      </w:r>
      <w:proofErr w:type="gram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: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proofErr w:type="gram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product/</w:t>
      </w:r>
      <w:proofErr w:type="gram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: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proofErr w:type="gram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Default="004B5CFC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application under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storage</w:t>
      </w:r>
      <w:proofErr w:type="spellEnd"/>
      <w:r>
        <w:rPr>
          <w:rFonts w:ascii="Times New Roman" w:hAnsi="Times New Roman" w:cs="Times New Roman"/>
          <w:sz w:val="24"/>
          <w:szCs w:val="24"/>
        </w:rPr>
        <w:t>, we can find that user not logged out on page refresh</w:t>
      </w:r>
    </w:p>
    <w:p w:rsidR="00817F16" w:rsidRDefault="00817F1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F0833C" wp14:editId="5BD213B9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####################### END ###########################################</w:t>
      </w:r>
    </w:p>
    <w:p w:rsidR="00ED5B4A" w:rsidRDefault="00ED5B4A" w:rsidP="00383A8E">
      <w:pPr>
        <w:rPr>
          <w:rFonts w:ascii="Times New Roman" w:hAnsi="Times New Roman" w:cs="Times New Roman"/>
          <w:sz w:val="24"/>
          <w:szCs w:val="24"/>
        </w:rPr>
      </w:pPr>
    </w:p>
    <w:p w:rsid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  <w:r w:rsidRPr="00ED5B4A">
        <w:rPr>
          <w:rFonts w:ascii="Times New Roman" w:hAnsi="Times New Roman" w:cs="Times New Roman"/>
          <w:sz w:val="28"/>
          <w:szCs w:val="28"/>
        </w:rPr>
        <w:t xml:space="preserve">Image event or input image or </w:t>
      </w:r>
      <w:proofErr w:type="spellStart"/>
      <w:r w:rsidRPr="00ED5B4A">
        <w:rPr>
          <w:rFonts w:ascii="Times New Roman" w:hAnsi="Times New Roman" w:cs="Times New Roman"/>
          <w:sz w:val="28"/>
          <w:szCs w:val="28"/>
        </w:rPr>
        <w:t>e.target.files</w:t>
      </w:r>
      <w:proofErr w:type="spellEnd"/>
      <w:r w:rsidRPr="00ED5B4A">
        <w:rPr>
          <w:rFonts w:ascii="Times New Roman" w:hAnsi="Times New Roman" w:cs="Times New Roman"/>
          <w:sz w:val="28"/>
          <w:szCs w:val="28"/>
        </w:rPr>
        <w:t>: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Titl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Titl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Sm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Sm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Trailer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Video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uploaded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Uploaded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handleChang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{...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[e.target.name]: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</w:t>
      </w:r>
      <w:proofErr w:type="spellEnd"/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addProduct</w:t>
      </w:r>
      <w:proofErr w:type="spellEnd"/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Thumbnail Image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imgSm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imgSm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gramStart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D5B4A">
        <w:rPr>
          <w:rFonts w:ascii="Consolas" w:eastAsia="Times New Roman" w:hAnsi="Consolas" w:cs="Times New Roman"/>
          <w:color w:val="DCDCAA"/>
          <w:sz w:val="21"/>
          <w:szCs w:val="21"/>
        </w:rPr>
        <w:t>setImgSm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files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5B4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84D" w:rsidRPr="0026384D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irebase Storage:</w:t>
      </w: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arn add firebase</w:t>
      </w:r>
      <w:r w:rsidR="00DD436B">
        <w:rPr>
          <w:rFonts w:ascii="Times New Roman" w:hAnsi="Times New Roman" w:cs="Times New Roman"/>
          <w:sz w:val="28"/>
          <w:szCs w:val="28"/>
        </w:rPr>
        <w:t>@8.10.0</w:t>
      </w: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irebase.js file in </w:t>
      </w:r>
      <w:proofErr w:type="spellStart"/>
      <w:r>
        <w:rPr>
          <w:rFonts w:ascii="Times New Roman" w:hAnsi="Times New Roman" w:cs="Times New Roman"/>
          <w:sz w:val="28"/>
          <w:szCs w:val="28"/>
        </w:rPr>
        <w:t>src</w:t>
      </w:r>
      <w:proofErr w:type="spellEnd"/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D43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AIzaSyACKsxXfM4mZ9psqJ7r6qi3BDn92QHesCA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netflix-aeaa5.firebaseapp.com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netflix-aeaa5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netflix-aeaa5.appspot.com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1094963391912"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E9178"/>
          <w:sz w:val="21"/>
          <w:szCs w:val="21"/>
        </w:rPr>
        <w:t>"1:1094963391912:web:d72a6bb20114116574819d"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D436B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436B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D43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D436B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436B">
        <w:rPr>
          <w:rFonts w:ascii="Consolas" w:eastAsia="Times New Roman" w:hAnsi="Consolas" w:cs="Times New Roman"/>
          <w:color w:val="DCDCAA"/>
          <w:sz w:val="21"/>
          <w:szCs w:val="21"/>
        </w:rPr>
        <w:t>storage</w:t>
      </w:r>
      <w:proofErr w:type="spell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D436B" w:rsidRPr="00DD436B" w:rsidRDefault="00DD436B" w:rsidP="00DD43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D43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D436B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</w:p>
    <w:p w:rsidR="00DD436B" w:rsidRDefault="00DD436B" w:rsidP="00383A8E">
      <w:pPr>
        <w:rPr>
          <w:rFonts w:ascii="Times New Roman" w:hAnsi="Times New Roman" w:cs="Times New Roman"/>
          <w:sz w:val="28"/>
          <w:szCs w:val="28"/>
        </w:rPr>
      </w:pP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</w:p>
    <w:p w:rsidR="00857AD7" w:rsidRDefault="00857AD7" w:rsidP="00383A8E">
      <w:pPr>
        <w:rPr>
          <w:rFonts w:ascii="Times New Roman" w:hAnsi="Times New Roman" w:cs="Times New Roman"/>
          <w:sz w:val="28"/>
          <w:szCs w:val="28"/>
        </w:rPr>
      </w:pPr>
    </w:p>
    <w:p w:rsidR="00ED5B4A" w:rsidRDefault="00857AD7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e Storage Rules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FB214C">
        <w:rPr>
          <w:rFonts w:ascii="Times New Roman" w:hAnsi="Times New Roman" w:cs="Times New Roman"/>
          <w:sz w:val="28"/>
          <w:szCs w:val="28"/>
        </w:rPr>
        <w:t>rules_version</w:t>
      </w:r>
      <w:proofErr w:type="spellEnd"/>
      <w:r w:rsidRPr="00FB214C">
        <w:rPr>
          <w:rFonts w:ascii="Times New Roman" w:hAnsi="Times New Roman" w:cs="Times New Roman"/>
          <w:sz w:val="28"/>
          <w:szCs w:val="28"/>
        </w:rPr>
        <w:t xml:space="preserve"> = '2';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FB214C">
        <w:rPr>
          <w:rFonts w:ascii="Times New Roman" w:hAnsi="Times New Roman" w:cs="Times New Roman"/>
          <w:sz w:val="28"/>
          <w:szCs w:val="28"/>
        </w:rPr>
        <w:t>service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214C">
        <w:rPr>
          <w:rFonts w:ascii="Times New Roman" w:hAnsi="Times New Roman" w:cs="Times New Roman"/>
          <w:sz w:val="28"/>
          <w:szCs w:val="28"/>
        </w:rPr>
        <w:t>firebase.storage</w:t>
      </w:r>
      <w:proofErr w:type="spellEnd"/>
      <w:r w:rsidRPr="00FB214C">
        <w:rPr>
          <w:rFonts w:ascii="Times New Roman" w:hAnsi="Times New Roman" w:cs="Times New Roman"/>
          <w:sz w:val="28"/>
          <w:szCs w:val="28"/>
        </w:rPr>
        <w:t xml:space="preserve"> {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Pr="00FB214C">
        <w:rPr>
          <w:rFonts w:ascii="Times New Roman" w:hAnsi="Times New Roman" w:cs="Times New Roman"/>
          <w:sz w:val="28"/>
          <w:szCs w:val="28"/>
        </w:rPr>
        <w:t>match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/b/{bucket}/o {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FB214C">
        <w:rPr>
          <w:rFonts w:ascii="Times New Roman" w:hAnsi="Times New Roman" w:cs="Times New Roman"/>
          <w:sz w:val="28"/>
          <w:szCs w:val="28"/>
        </w:rPr>
        <w:t>match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/{</w:t>
      </w:r>
      <w:proofErr w:type="spellStart"/>
      <w:r w:rsidRPr="00FB214C">
        <w:rPr>
          <w:rFonts w:ascii="Times New Roman" w:hAnsi="Times New Roman" w:cs="Times New Roman"/>
          <w:sz w:val="28"/>
          <w:szCs w:val="28"/>
        </w:rPr>
        <w:t>allPaths</w:t>
      </w:r>
      <w:proofErr w:type="spellEnd"/>
      <w:r w:rsidRPr="00FB214C">
        <w:rPr>
          <w:rFonts w:ascii="Times New Roman" w:hAnsi="Times New Roman" w:cs="Times New Roman"/>
          <w:sz w:val="28"/>
          <w:szCs w:val="28"/>
        </w:rPr>
        <w:t>=**} {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    </w:t>
      </w:r>
      <w:proofErr w:type="gramStart"/>
      <w:r w:rsidRPr="00FB214C">
        <w:rPr>
          <w:rFonts w:ascii="Times New Roman" w:hAnsi="Times New Roman" w:cs="Times New Roman"/>
          <w:sz w:val="28"/>
          <w:szCs w:val="28"/>
        </w:rPr>
        <w:t>allow</w:t>
      </w:r>
      <w:proofErr w:type="gramEnd"/>
      <w:r w:rsidRPr="00FB214C">
        <w:rPr>
          <w:rFonts w:ascii="Times New Roman" w:hAnsi="Times New Roman" w:cs="Times New Roman"/>
          <w:sz w:val="28"/>
          <w:szCs w:val="28"/>
        </w:rPr>
        <w:t xml:space="preserve"> read, write: if true;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  }</w:t>
      </w:r>
    </w:p>
    <w:p w:rsidR="00FB214C" w:rsidRPr="00FB214C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 xml:space="preserve">  }</w:t>
      </w:r>
    </w:p>
    <w:p w:rsidR="0026384D" w:rsidRDefault="00FB214C" w:rsidP="00FB214C">
      <w:pPr>
        <w:rPr>
          <w:rFonts w:ascii="Times New Roman" w:hAnsi="Times New Roman" w:cs="Times New Roman"/>
          <w:sz w:val="28"/>
          <w:szCs w:val="28"/>
        </w:rPr>
      </w:pPr>
      <w:r w:rsidRPr="00FB214C">
        <w:rPr>
          <w:rFonts w:ascii="Times New Roman" w:hAnsi="Times New Roman" w:cs="Times New Roman"/>
          <w:sz w:val="28"/>
          <w:szCs w:val="28"/>
        </w:rPr>
        <w:t>}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ST API: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Redux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ctions: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6A9955"/>
          <w:sz w:val="21"/>
          <w:szCs w:val="21"/>
        </w:rPr>
        <w:t>//creating movie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tart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uccess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[..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r w:rsidRPr="000064DD">
        <w:rPr>
          <w:rFonts w:ascii="Consolas" w:eastAsia="Times New Roman" w:hAnsi="Consolas" w:cs="Times New Roman"/>
          <w:color w:val="6A9955"/>
          <w:sz w:val="21"/>
          <w:szCs w:val="21"/>
        </w:rPr>
        <w:t>//add one movie in all movies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Failure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s</w:t>
      </w:r>
      <w:proofErr w:type="spellEnd"/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picall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6A9955"/>
          <w:sz w:val="21"/>
          <w:szCs w:val="21"/>
        </w:rPr>
        <w:t>//create movie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064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tar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'movies'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Bearer 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)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Success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Failur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use this </w:t>
      </w:r>
      <w:proofErr w:type="spellStart"/>
      <w:r>
        <w:rPr>
          <w:rFonts w:ascii="Times New Roman" w:hAnsi="Times New Roman" w:cs="Times New Roman"/>
          <w:sz w:val="28"/>
          <w:szCs w:val="28"/>
        </w:rPr>
        <w:t>cons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reateMovi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onClick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createMovie</w:t>
      </w:r>
      <w:proofErr w:type="spell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064DD" w:rsidRDefault="000064DD" w:rsidP="00FB214C">
      <w:pPr>
        <w:rPr>
          <w:rFonts w:ascii="Times New Roman" w:hAnsi="Times New Roman" w:cs="Times New Roman"/>
          <w:sz w:val="28"/>
          <w:szCs w:val="28"/>
        </w:rPr>
      </w:pP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064DD">
        <w:rPr>
          <w:rFonts w:ascii="Consolas" w:eastAsia="Times New Roman" w:hAnsi="Consolas" w:cs="Times New Roman"/>
          <w:color w:val="4FC1FF"/>
          <w:sz w:val="21"/>
          <w:szCs w:val="21"/>
        </w:rPr>
        <w:t>uploaded</w:t>
      </w:r>
      <w:proofErr w:type="gramEnd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0064D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addProduct__button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Create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:(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CE9178"/>
          <w:sz w:val="21"/>
          <w:szCs w:val="21"/>
        </w:rPr>
        <w:t>"addProduct__button"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064D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064DD">
        <w:rPr>
          <w:rFonts w:ascii="Consolas" w:eastAsia="Times New Roman" w:hAnsi="Consolas" w:cs="Times New Roman"/>
          <w:color w:val="DCDCAA"/>
          <w:sz w:val="21"/>
          <w:szCs w:val="21"/>
        </w:rPr>
        <w:t>handleUpload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Upload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0064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064DD" w:rsidRPr="000064DD" w:rsidRDefault="000064DD" w:rsidP="000064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64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</w:t>
      </w:r>
      <w:r w:rsidRPr="000064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064DD" w:rsidRPr="00ED5B4A" w:rsidRDefault="000064DD" w:rsidP="00FB214C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0064DD" w:rsidRPr="00ED5B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8E6D12"/>
    <w:multiLevelType w:val="hybridMultilevel"/>
    <w:tmpl w:val="445C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362AC"/>
    <w:multiLevelType w:val="hybridMultilevel"/>
    <w:tmpl w:val="A0240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QwsTSyBBEGSjpKwanFxZn5eSAFRrUA1tO0jywAAAA="/>
  </w:docVars>
  <w:rsids>
    <w:rsidRoot w:val="00AB4A12"/>
    <w:rsid w:val="000064DD"/>
    <w:rsid w:val="0006504E"/>
    <w:rsid w:val="00120381"/>
    <w:rsid w:val="001F123D"/>
    <w:rsid w:val="0023251D"/>
    <w:rsid w:val="0026384D"/>
    <w:rsid w:val="002947FD"/>
    <w:rsid w:val="00383A8E"/>
    <w:rsid w:val="00395057"/>
    <w:rsid w:val="004B5CFC"/>
    <w:rsid w:val="005A1244"/>
    <w:rsid w:val="00712CA3"/>
    <w:rsid w:val="00780779"/>
    <w:rsid w:val="00817F16"/>
    <w:rsid w:val="00857AD7"/>
    <w:rsid w:val="00872428"/>
    <w:rsid w:val="00960E6A"/>
    <w:rsid w:val="009A66DC"/>
    <w:rsid w:val="009D3200"/>
    <w:rsid w:val="00A11BDB"/>
    <w:rsid w:val="00AB4A12"/>
    <w:rsid w:val="00B25A81"/>
    <w:rsid w:val="00BA5AA4"/>
    <w:rsid w:val="00C103E0"/>
    <w:rsid w:val="00C65E37"/>
    <w:rsid w:val="00CC1EBE"/>
    <w:rsid w:val="00CD3D10"/>
    <w:rsid w:val="00DB537F"/>
    <w:rsid w:val="00DD436B"/>
    <w:rsid w:val="00DE7DDC"/>
    <w:rsid w:val="00E918C6"/>
    <w:rsid w:val="00ED5B4A"/>
    <w:rsid w:val="00F64801"/>
    <w:rsid w:val="00F86C7D"/>
    <w:rsid w:val="00FB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1A967-38DE-4555-A4BC-330DAABE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4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5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2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0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2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9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5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7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8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1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6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7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4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1</TotalTime>
  <Pages>23</Pages>
  <Words>3338</Words>
  <Characters>1903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5</cp:revision>
  <dcterms:created xsi:type="dcterms:W3CDTF">2021-10-01T05:42:00Z</dcterms:created>
  <dcterms:modified xsi:type="dcterms:W3CDTF">2021-10-03T08:56:00Z</dcterms:modified>
</cp:coreProperties>
</file>